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icronesia,</w:t>
      </w:r>
      <w:r>
        <w:t xml:space="preserve"> </w:t>
      </w:r>
      <w:r>
        <w:t xml:space="preserve">Fed.</w:t>
      </w:r>
      <w:r>
        <w:t xml:space="preserve"> </w:t>
      </w:r>
      <w:r>
        <w:t xml:space="preserve">St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icronesia, Fed. Sts. received a score of 35.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icronesia, Fed. Sts. received a score of 2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icronesia, Fed. Sts. received a score of</w:t>
      </w:r>
      <w:r>
        <w:t xml:space="preserve"> </w:t>
      </w:r>
      <w:r>
        <w:rPr>
          <w:bCs/>
          <w:b/>
        </w:rPr>
        <w:t xml:space="preserve">59.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icronesia, Fed. Sts. received a score of 58.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icronesia, Fed. Sts. received a score of 13.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icronesia, Fed. Sts.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icronesia, Fed. Sts. received a score of 0.2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icronesia, Fed. St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icronesia, Fed. Sts.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icronesia, Fed. St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icronesia, Fed. Sts.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icronesia, Fed. St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icronesia, Fed. St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icronesia, Fed. Sts.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icronesia, Fed. St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icronesia, Fed. St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icronesia, Fed. Sts.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icronesia, Fed. Sts.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icronesia,%20Fed.%20St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icronesia,%20Fed.%20St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icronesia,%20Fed.%20St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icronesia,%20Fed.%20St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icronesia,%20Fed.%20St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icronesia,%20Fed.%20St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icronesia,%20Fed.%20St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icronesia,%20Fed.%20St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icronesia,%20Fed.%20St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icronesia,%20Fed.%20St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icronesia,%20Fed.%20St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icronesia,%20Fed.%20St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icronesia,%20Fed.%20St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icronesia,%20Fed.%20St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icronesia,%20Fed.%20St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icronesia,%20Fed.%20St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icronesia,%20Fed.%20St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38:44Z</dcterms:created>
  <dcterms:modified xsi:type="dcterms:W3CDTF">2024-01-16T19: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icronesia, Fed. Sts. Country Report</vt:lpwstr>
  </property>
</Properties>
</file>